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in</w:t>
      </w:r>
      <w:r>
        <w:t xml:space="preserve"> </w:t>
      </w:r>
      <w:r>
        <w:t xml:space="preserve">Brazil</w:t>
      </w:r>
      <w:r>
        <w:t xml:space="preserve"> </w:t>
      </w:r>
      <w:r>
        <w:t xml:space="preserve">Brasília</w:t>
      </w:r>
    </w:p>
    <w:bookmarkStart w:id="20" w:name="cover-letter"/>
    <w:p>
      <w:pPr>
        <w:pStyle w:val="Heading1"/>
      </w:pPr>
      <w:r>
        <w:t xml:space="preserve">Cover Letter</w:t>
      </w:r>
    </w:p>
    <w:p>
      <w:pPr>
        <w:pStyle w:val="FirstParagraph"/>
      </w:pPr>
      <w:r>
        <w:rPr>
          <w:bCs/>
          <w:b/>
        </w:rPr>
        <w:t xml:space="preserve">John Doe</w:t>
      </w:r>
      <w:r>
        <w:br/>
      </w:r>
      <w:r>
        <w:t xml:space="preserve">123 Engineering Street, Brasília-DF, Brazil</w:t>
      </w:r>
      <w:r>
        <w:br/>
      </w:r>
      <w:r>
        <w:t xml:space="preserve">+55 (61) 9999-9999 | johndoe@email.com</w:t>
      </w:r>
      <w:r>
        <w:br/>
      </w:r>
    </w:p>
    <w:bookmarkEnd w:id="20"/>
    <w:p>
      <w:pPr>
        <w:pStyle w:val="BodyText"/>
      </w:pPr>
      <w:r>
        <w:rPr>
          <w:bCs/>
          <w:b/>
        </w:rPr>
        <w:t xml:space="preserve">Date:</w:t>
      </w:r>
      <w:r>
        <w:t xml:space="preserve"> </w:t>
      </w:r>
      <w:r>
        <w:t xml:space="preserve">April 5, 2024</w:t>
      </w:r>
    </w:p>
    <w:bookmarkStart w:id="26" w:name="dear-hiring-manager"/>
    <w:p>
      <w:pPr>
        <w:pStyle w:val="Heading2"/>
      </w:pPr>
      <w:r>
        <w:t xml:space="preserve">Dear Hiring Manager,</w:t>
      </w:r>
    </w:p>
    <w:p>
      <w:pPr>
        <w:pStyle w:val="FirstParagraph"/>
      </w:pPr>
      <w:r>
        <w:t xml:space="preserve">I am writing to express my strong interest in the Civil Engineer position at [Company Name] in Brazil Brasília. As a dedicated and experienced professional with over eight years of expertise in civil engineering, I am eager to contribute my technical knowledge, project management skills, and passion for sustainable infrastructure development to your organization. This opportunity aligns perfectly with my career goals and my commitment to advancing the urban landscape of Brazil Brasília through innovative engineering solutions.</w:t>
      </w:r>
    </w:p>
    <w:p>
      <w:pPr>
        <w:pStyle w:val="BodyText"/>
      </w:pPr>
      <w:r>
        <w:t xml:space="preserve">As a Civil Engineer with a focus on urban planning, transportation systems, and structural design, I have consistently delivered projects that meet the highest standards of quality and safety. My work in Brazil Brasília has allowed me to understand the unique challenges and opportunities presented by this dynamic city. From designing resilient road networks to overseeing the construction of public buildings, I have developed a deep appreciation for the complexities of civil engineering in a rapidly growing metropolitan area like Brasília.</w:t>
      </w:r>
    </w:p>
    <w:bookmarkStart w:id="21" w:name="professional-experience-and-expertise"/>
    <w:p>
      <w:pPr>
        <w:pStyle w:val="Heading3"/>
      </w:pPr>
      <w:r>
        <w:t xml:space="preserve">Professional Experience and Expertise</w:t>
      </w:r>
    </w:p>
    <w:p>
      <w:pPr>
        <w:pStyle w:val="FirstParagraph"/>
      </w:pPr>
      <w:r>
        <w:t xml:space="preserve">Over the course of my career, I have worked on a diverse range of projects that highlight my versatility as a Civil Engineer. My most recent role at [Previous Company Name] involved leading the design and implementation of a major highway expansion project in Brasília, which required coordination with local authorities, adherence to Brazilian environmental regulations, and innovative problem-solving to address geotechnical challenges. This project not only improved traffic flow but also set a benchmark for sustainable infrastructure in the region.</w:t>
      </w:r>
    </w:p>
    <w:p>
      <w:pPr>
        <w:pStyle w:val="BodyText"/>
      </w:pPr>
      <w:r>
        <w:t xml:space="preserve">My expertise extends beyond construction management. I am proficient in using advanced engineering software such as AutoCAD, Revit, and STAAD.Pro to create detailed designs and simulations. Additionally, I hold certifications in Brazilian standards for construction (NBR 6118) and project management (PMP), which have enabled me to streamline processes and ensure compliance with national guidelines. These qualifications, combined with my hands-on experience in Brazil Brasília, position me as an ideal candidate for this role.</w:t>
      </w:r>
    </w:p>
    <w:bookmarkEnd w:id="21"/>
    <w:bookmarkStart w:id="22" w:name="Xe71a1b3a9b6e02d487529ac056edc572cbc1702"/>
    <w:p>
      <w:pPr>
        <w:pStyle w:val="Heading3"/>
      </w:pPr>
      <w:r>
        <w:t xml:space="preserve">Contributions to Brazil Brasília’s Development</w:t>
      </w:r>
    </w:p>
    <w:p>
      <w:pPr>
        <w:pStyle w:val="FirstParagraph"/>
      </w:pPr>
      <w:r>
        <w:t xml:space="preserve">Brazil Brasília is a city that exemplifies the intersection of modernity and tradition. As a Civil Engineer, I have had the privilege of contributing to its growth through projects that prioritize both functionality and environmental harmony. For instance, I was involved in the design of a multi-modal transportation hub in the Asa Norte district, which integrated bus systems with pedestrian walkways to reduce congestion and promote green mobility. This project received recognition for its innovative approach to urban planning and has become a model for future developments in the city.</w:t>
      </w:r>
    </w:p>
    <w:p>
      <w:pPr>
        <w:pStyle w:val="BodyText"/>
      </w:pPr>
      <w:r>
        <w:t xml:space="preserve">Another significant contribution was my role as lead engineer in the renovation of public housing units in Brasília’s satellite cities. By implementing cost-effective construction techniques and leveraging local materials, we were able to provide safe, durable housing while minimizing environmental impact. This experience underscored my belief that civil engineering is not just about building structures but about creating spaces that enhance the quality of life for communities.</w:t>
      </w:r>
    </w:p>
    <w:bookmarkEnd w:id="22"/>
    <w:bookmarkStart w:id="23" w:name="understanding-of-local-context"/>
    <w:p>
      <w:pPr>
        <w:pStyle w:val="Heading3"/>
      </w:pPr>
      <w:r>
        <w:t xml:space="preserve">Understanding of Local Context</w:t>
      </w:r>
    </w:p>
    <w:p>
      <w:pPr>
        <w:pStyle w:val="FirstParagraph"/>
      </w:pPr>
      <w:r>
        <w:t xml:space="preserve">Working in Brazil Brasília has given me a unique perspective on the cultural and logistical nuances of civil engineering in this region. The city’s distinct layout, designed by Oscar Niemeyer, presents both opportunities and challenges for modern infrastructure. I have learned to balance the need for innovation with respect for Brasília’s architectural heritage. For example, when designing new bridges over the Paranoá Lake, we prioritized aesthetics while ensuring structural integrity and minimal disruption to the surrounding ecosystem.</w:t>
      </w:r>
    </w:p>
    <w:p>
      <w:pPr>
        <w:pStyle w:val="BodyText"/>
      </w:pPr>
      <w:r>
        <w:t xml:space="preserve">Moreover, my fluency in Portuguese and familiarity with Brazilian labor laws and procurement processes have allowed me to collaborate effectively with local stakeholders. I understand the importance of building strong relationships with government agencies, contractors, and community groups to ensure project success. This cultural competence is a key asset that I would bring to your team.</w:t>
      </w:r>
    </w:p>
    <w:bookmarkEnd w:id="23"/>
    <w:bookmarkStart w:id="24" w:name="why-brazil-brasília"/>
    <w:p>
      <w:pPr>
        <w:pStyle w:val="Heading3"/>
      </w:pPr>
      <w:r>
        <w:t xml:space="preserve">Why Brazil Brasília?</w:t>
      </w:r>
    </w:p>
    <w:p>
      <w:pPr>
        <w:pStyle w:val="FirstParagraph"/>
      </w:pPr>
      <w:r>
        <w:t xml:space="preserve">Brazil Brasília represents a city in constant transformation, and I am excited about the opportunity to contribute to its future. The city’s strategic location as the capital of Brazil makes it a hub for national development initiatives, from renewable energy projects to smart urban planning. As a Civil Engineer, I am inspired by the potential to shape infrastructure that supports economic growth while addressing pressing issues like climate resilience and social equity.</w:t>
      </w:r>
    </w:p>
    <w:p>
      <w:pPr>
        <w:pStyle w:val="BodyText"/>
      </w:pPr>
      <w:r>
        <w:t xml:space="preserve">Additionally, Brasília’s vibrant academic and research environment has motivated me to stay at the forefront of engineering trends. I regularly attend conferences hosted by institutions such as the Brazilian Association of Civil Engineering (ABEC) and engage with professionals who share a vision for sustainable development. This commitment to lifelong learning ensures that I can offer cutting-edge solutions to your organization.</w:t>
      </w:r>
    </w:p>
    <w:bookmarkEnd w:id="24"/>
    <w:bookmarkStart w:id="25" w:name="conclusion"/>
    <w:p>
      <w:pPr>
        <w:pStyle w:val="Heading3"/>
      </w:pPr>
      <w:r>
        <w:t xml:space="preserve">Conclusion</w:t>
      </w:r>
    </w:p>
    <w:p>
      <w:pPr>
        <w:pStyle w:val="FirstParagraph"/>
      </w:pPr>
      <w:r>
        <w:t xml:space="preserve">In conclusion, I am confident that my background as a Civil Engineer, combined with my deep understanding of Brazil Brasília’s needs and aspirations, makes me an excellent fit for this position. I am eager to bring my expertise in structural design, project management, and sustainable development to [Company Name] and contribute to the continued success of your initiatives. I would welcome the opportunity to discuss how my skills align with your goals and how I can support your mission of excellence in civil engineering.</w:t>
      </w:r>
    </w:p>
    <w:p>
      <w:pPr>
        <w:pStyle w:val="BodyText"/>
      </w:pPr>
      <w:r>
        <w:t xml:space="preserve">Thank you for considering my application. I look forward to the possibility of joining your team and contributing to the future of Brazil Brasília through meaningful engineering projects.</w:t>
      </w:r>
    </w:p>
    <w:p>
      <w:pPr>
        <w:pStyle w:val="BodyText"/>
      </w:pPr>
      <w:r>
        <w:t xml:space="preserve">Sincerely,</w:t>
      </w:r>
    </w:p>
    <w:p>
      <w:pPr>
        <w:pStyle w:val="BodyText"/>
      </w:pPr>
      <w:r>
        <w:rPr>
          <w:bCs/>
          <w:b/>
        </w:rPr>
        <w:t xml:space="preserve">John Doe</w:t>
      </w:r>
      <w:r>
        <w:br/>
      </w:r>
      <w:r>
        <w:t xml:space="preserve">Civil Engineer | [Your LinkedIn Profil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in Brazil Brasília</dc:title>
  <dc:creator/>
  <dc:language>en</dc:language>
  <cp:keywords/>
  <dcterms:created xsi:type="dcterms:W3CDTF">2026-07-23T16:23:49Z</dcterms:created>
  <dcterms:modified xsi:type="dcterms:W3CDTF">2026-07-23T16:23:49Z</dcterms:modified>
</cp:coreProperties>
</file>

<file path=docProps/custom.xml><?xml version="1.0" encoding="utf-8"?>
<Properties xmlns="http://schemas.openxmlformats.org/officeDocument/2006/custom-properties" xmlns:vt="http://schemas.openxmlformats.org/officeDocument/2006/docPropsVTypes"/>
</file>